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D5579" w14:textId="6BC0B4E9" w:rsidR="00430C4D" w:rsidRDefault="00EC5E39">
      <w:pPr>
        <w:pStyle w:val="Title"/>
      </w:pPr>
      <w:r>
        <w:t xml:space="preserve">Feedback for Project Number </w:t>
      </w:r>
      <w:r w:rsidR="009C18B2">
        <w:t>26</w:t>
      </w:r>
    </w:p>
    <w:p w14:paraId="7FA4BF45" w14:textId="77777777" w:rsidR="00430C4D" w:rsidRDefault="00EC5E39">
      <w:pPr>
        <w:pStyle w:val="Heading2"/>
      </w:pPr>
      <w:bookmarkStart w:id="0" w:name="instructions"/>
      <w:bookmarkEnd w:id="0"/>
      <w:r>
        <w:t>Instructions</w:t>
      </w:r>
    </w:p>
    <w:p w14:paraId="6E4AC2BC" w14:textId="77777777" w:rsidR="00430C4D" w:rsidRDefault="00EC5E39">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51D8C20" w14:textId="77777777" w:rsidR="00430C4D" w:rsidRDefault="00EC5E39">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19957BC6" w14:textId="77777777" w:rsidR="00430C4D" w:rsidRDefault="00EC5E39">
      <w:pPr>
        <w:pStyle w:val="Heading2"/>
      </w:pPr>
      <w:bookmarkStart w:id="1" w:name="feedback-below"/>
      <w:bookmarkEnd w:id="1"/>
      <w:r>
        <w:t>Feedback Below</w:t>
      </w:r>
    </w:p>
    <w:p w14:paraId="16BA0DBC" w14:textId="1CA92839" w:rsidR="00430C4D" w:rsidRDefault="00EC5E39">
      <w:pPr>
        <w:pStyle w:val="FirstParagraph"/>
        <w:rPr>
          <w:b/>
        </w:rPr>
      </w:pPr>
      <w:r>
        <w:rPr>
          <w:b/>
        </w:rPr>
        <w:t>What did you first notice about this project?</w:t>
      </w:r>
      <w:r w:rsidR="00BB0BB0">
        <w:rPr>
          <w:b/>
        </w:rPr>
        <w:t xml:space="preserve"> </w:t>
      </w:r>
    </w:p>
    <w:p w14:paraId="2078C909" w14:textId="6A1AA3D8" w:rsidR="00BB0BB0" w:rsidRPr="00BB0BB0" w:rsidRDefault="00BB0BB0" w:rsidP="00BB0BB0">
      <w:pPr>
        <w:pStyle w:val="BodyText"/>
      </w:pPr>
      <w:r>
        <w:t xml:space="preserve">The first thing I noticed about this project was the creator’s usage of Tableau slides. Although I appreciated the backstory to the creator’s project inspiration/topic, I would suggest that the creator use a more visually appealing introduction. </w:t>
      </w:r>
      <w:r w:rsidR="00765E9B">
        <w:t xml:space="preserve">I also initially noticed that the creator’s project was based on a widely discussed topic, </w:t>
      </w:r>
      <w:proofErr w:type="spellStart"/>
      <w:r w:rsidR="00765E9B">
        <w:t>WallStreetBets</w:t>
      </w:r>
      <w:proofErr w:type="spellEnd"/>
      <w:r w:rsidR="00765E9B">
        <w:t xml:space="preserve">, which I was happy to see as I found the topic very interesting and was glad to see someone using it as their project idea. </w:t>
      </w:r>
    </w:p>
    <w:p w14:paraId="7AAD9E9D" w14:textId="64B4703E" w:rsidR="00430C4D" w:rsidRDefault="00EC5E39">
      <w:pPr>
        <w:pStyle w:val="BodyText"/>
        <w:rPr>
          <w:b/>
        </w:rPr>
      </w:pPr>
      <w:proofErr w:type="spellStart"/>
      <w:r>
        <w:rPr>
          <w:b/>
        </w:rPr>
        <w:t>Wha</w:t>
      </w:r>
      <w:proofErr w:type="spellEnd"/>
      <w:r>
        <w:rPr>
          <w:b/>
        </w:rPr>
        <w:t>t was this project’s main story?</w:t>
      </w:r>
    </w:p>
    <w:p w14:paraId="7942E96A" w14:textId="2ABAA853" w:rsidR="005B51A5" w:rsidRPr="00F12561" w:rsidRDefault="005B51A5" w:rsidP="00F12561">
      <w:r w:rsidRPr="00F12561">
        <w:t>The main story for this project pertains to analyzing different kinds of sentiments for posts</w:t>
      </w:r>
      <w:r w:rsidR="00F12561">
        <w:t xml:space="preserve"> </w:t>
      </w:r>
      <w:r w:rsidRPr="00F12561">
        <w:t xml:space="preserve">under the </w:t>
      </w:r>
      <w:proofErr w:type="spellStart"/>
      <w:r w:rsidRPr="00F12561">
        <w:t>WallStreetBets</w:t>
      </w:r>
      <w:proofErr w:type="spellEnd"/>
      <w:r w:rsidRPr="00F12561">
        <w:t xml:space="preserve"> subreddit. The creator compiled </w:t>
      </w:r>
      <w:r w:rsidR="00A617AA" w:rsidRPr="00F12561">
        <w:t xml:space="preserve">460,000 posts under this subreddit for their analysis in which they wanted to determine the impact on the Stock Market via the usage of different metrics such as frequency of a ticker’s mentions and different kinds of sentiments across posts. </w:t>
      </w:r>
    </w:p>
    <w:p w14:paraId="71AAEB83" w14:textId="42C923A1" w:rsidR="00430C4D" w:rsidRDefault="00EC5E39">
      <w:pPr>
        <w:pStyle w:val="BodyText"/>
        <w:rPr>
          <w:b/>
        </w:rPr>
      </w:pPr>
      <w:r>
        <w:rPr>
          <w:b/>
        </w:rPr>
        <w:t>What were some areas of improvement?</w:t>
      </w:r>
    </w:p>
    <w:p w14:paraId="3968B154" w14:textId="1320A6E5" w:rsidR="0075644A" w:rsidRPr="0075644A" w:rsidRDefault="0075644A">
      <w:pPr>
        <w:pStyle w:val="BodyText"/>
        <w:rPr>
          <w:bCs/>
        </w:rPr>
      </w:pPr>
      <w:r>
        <w:rPr>
          <w:bCs/>
        </w:rPr>
        <w:t>Making the introduction more visually appealing. In addition, the creator could’ve included filtered results for the visualizations on their 4</w:t>
      </w:r>
      <w:r w:rsidRPr="0075644A">
        <w:rPr>
          <w:bCs/>
          <w:vertAlign w:val="superscript"/>
        </w:rPr>
        <w:t>th</w:t>
      </w:r>
      <w:r>
        <w:rPr>
          <w:bCs/>
        </w:rPr>
        <w:t xml:space="preserve"> slide. For instance, if I click one of the stocks in their “Most Mentioned Stock Tickers from 2018-2020” graph, I was expecting the visualization next to it, “Posts Per Month” to have changed as well</w:t>
      </w:r>
      <w:r w:rsidR="004B4F11">
        <w:rPr>
          <w:bCs/>
        </w:rPr>
        <w:t xml:space="preserve"> to represent the number </w:t>
      </w:r>
      <w:r w:rsidR="004B4F11">
        <w:rPr>
          <w:bCs/>
        </w:rPr>
        <w:lastRenderedPageBreak/>
        <w:t>of posts for month for that specific stock.</w:t>
      </w:r>
      <w:r>
        <w:rPr>
          <w:bCs/>
        </w:rPr>
        <w:t xml:space="preserve"> I think including filtered results would assist in making the presentation for interactive for an end-user. </w:t>
      </w:r>
    </w:p>
    <w:p w14:paraId="4519F1CE" w14:textId="6F318561" w:rsidR="00430C4D" w:rsidRDefault="00EC5E39">
      <w:pPr>
        <w:pStyle w:val="BodyText"/>
        <w:rPr>
          <w:b/>
        </w:rPr>
      </w:pPr>
      <w:r>
        <w:rPr>
          <w:b/>
        </w:rPr>
        <w:t>What elements would you add to this project</w:t>
      </w:r>
      <w:r w:rsidR="005B51A5">
        <w:rPr>
          <w:b/>
        </w:rPr>
        <w:t xml:space="preserve">? </w:t>
      </w:r>
    </w:p>
    <w:p w14:paraId="59D6C90E" w14:textId="3B989A44" w:rsidR="00BD7D08" w:rsidRPr="00BD7D08" w:rsidRDefault="00BD7D08">
      <w:pPr>
        <w:pStyle w:val="BodyText"/>
        <w:rPr>
          <w:bCs/>
        </w:rPr>
      </w:pPr>
      <w:r>
        <w:rPr>
          <w:bCs/>
        </w:rPr>
        <w:t xml:space="preserve">More interactivity. I feel like I am simply being presented with information rather being allowed the experience to enter or select different options for analysis. </w:t>
      </w:r>
    </w:p>
    <w:p w14:paraId="0F5E575D" w14:textId="6863029C" w:rsidR="00430C4D" w:rsidRDefault="00EC5E39">
      <w:pPr>
        <w:pStyle w:val="BodyText"/>
        <w:rPr>
          <w:b/>
        </w:rPr>
      </w:pPr>
      <w:r>
        <w:rPr>
          <w:b/>
        </w:rPr>
        <w:t>What were some successful elements of this project?</w:t>
      </w:r>
    </w:p>
    <w:p w14:paraId="396807B1" w14:textId="35AA2CBC" w:rsidR="00BD7D08" w:rsidRPr="00BD7D08" w:rsidRDefault="00BD7D08">
      <w:pPr>
        <w:pStyle w:val="BodyText"/>
        <w:rPr>
          <w:bCs/>
        </w:rPr>
      </w:pPr>
      <w:r>
        <w:rPr>
          <w:bCs/>
        </w:rPr>
        <w:t xml:space="preserve">I enjoyed slide #3 as it allowed me to select different measures and see how the results changed from measure to measure. </w:t>
      </w:r>
    </w:p>
    <w:p w14:paraId="314A3100" w14:textId="5C82EEBA" w:rsidR="00430C4D" w:rsidRDefault="00EC5E39">
      <w:pPr>
        <w:pStyle w:val="BodyText"/>
        <w:rPr>
          <w:b/>
        </w:rPr>
      </w:pPr>
      <w:r>
        <w:rPr>
          <w:b/>
        </w:rPr>
        <w:t>Any oth</w:t>
      </w:r>
      <w:r>
        <w:rPr>
          <w:b/>
        </w:rPr>
        <w:t>er thoughts you would like to convey to your peer?</w:t>
      </w:r>
    </w:p>
    <w:p w14:paraId="0F0B79C5" w14:textId="6CDBAA15" w:rsidR="00BD7D08" w:rsidRPr="00BD7D08" w:rsidRDefault="00BD7D08">
      <w:pPr>
        <w:pStyle w:val="BodyText"/>
        <w:rPr>
          <w:bCs/>
        </w:rPr>
      </w:pPr>
      <w:r>
        <w:rPr>
          <w:bCs/>
        </w:rPr>
        <w:t xml:space="preserve">Cool topic. Great job. </w:t>
      </w:r>
    </w:p>
    <w:sectPr w:rsidR="00BD7D08" w:rsidRPr="00BD7D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DD917D" w14:textId="77777777" w:rsidR="00EC5E39" w:rsidRDefault="00EC5E39">
      <w:pPr>
        <w:spacing w:after="0"/>
      </w:pPr>
      <w:r>
        <w:separator/>
      </w:r>
    </w:p>
  </w:endnote>
  <w:endnote w:type="continuationSeparator" w:id="0">
    <w:p w14:paraId="79478A3C" w14:textId="77777777" w:rsidR="00EC5E39" w:rsidRDefault="00EC5E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869FB" w14:textId="77777777" w:rsidR="00EC5E39" w:rsidRDefault="00EC5E39">
      <w:r>
        <w:separator/>
      </w:r>
    </w:p>
  </w:footnote>
  <w:footnote w:type="continuationSeparator" w:id="0">
    <w:p w14:paraId="4DBD7977" w14:textId="77777777" w:rsidR="00EC5E39" w:rsidRDefault="00EC5E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7011236"/>
    <w:multiLevelType w:val="multilevel"/>
    <w:tmpl w:val="4288D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32ED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0C4D"/>
    <w:rsid w:val="004B4F11"/>
    <w:rsid w:val="004E29B3"/>
    <w:rsid w:val="00590D07"/>
    <w:rsid w:val="005B51A5"/>
    <w:rsid w:val="0075644A"/>
    <w:rsid w:val="00765E9B"/>
    <w:rsid w:val="00784D58"/>
    <w:rsid w:val="008D6863"/>
    <w:rsid w:val="009C18B2"/>
    <w:rsid w:val="00A617AA"/>
    <w:rsid w:val="00AF046E"/>
    <w:rsid w:val="00B86B75"/>
    <w:rsid w:val="00BB0BB0"/>
    <w:rsid w:val="00BC48D5"/>
    <w:rsid w:val="00BD7D08"/>
    <w:rsid w:val="00C36279"/>
    <w:rsid w:val="00E315A3"/>
    <w:rsid w:val="00EC5E39"/>
    <w:rsid w:val="00F125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CB0A65"/>
  <w15:docId w15:val="{686C3093-1A81-5047-9C8C-8A2821C0C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98</Words>
  <Characters>284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armenly Alegria</dc:creator>
  <cp:lastModifiedBy>Karmenly Alegria</cp:lastModifiedBy>
  <cp:revision>8</cp:revision>
  <dcterms:created xsi:type="dcterms:W3CDTF">2021-05-15T00:44:00Z</dcterms:created>
  <dcterms:modified xsi:type="dcterms:W3CDTF">2021-05-15T01:14:00Z</dcterms:modified>
</cp:coreProperties>
</file>